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1CD019" w14:textId="77777777" w:rsidR="000C6A82" w:rsidRDefault="00351461" w:rsidP="00351461">
      <w:pPr>
        <w:jc w:val="center"/>
        <w:rPr>
          <w:rFonts w:ascii="Times New Roman" w:hAnsi="Times New Roman" w:cs="Times New Roman"/>
          <w:b/>
          <w:sz w:val="56"/>
          <w:szCs w:val="56"/>
          <w:u w:val="single"/>
        </w:rPr>
      </w:pPr>
      <w:r w:rsidRPr="00351461">
        <w:rPr>
          <w:rFonts w:ascii="Times New Roman" w:hAnsi="Times New Roman" w:cs="Times New Roman"/>
          <w:b/>
          <w:sz w:val="56"/>
          <w:szCs w:val="56"/>
          <w:u w:val="single"/>
        </w:rPr>
        <w:t xml:space="preserve">Project </w:t>
      </w:r>
      <w:r>
        <w:rPr>
          <w:rFonts w:ascii="Times New Roman" w:hAnsi="Times New Roman" w:cs="Times New Roman"/>
          <w:b/>
          <w:sz w:val="56"/>
          <w:szCs w:val="56"/>
          <w:u w:val="single"/>
        </w:rPr>
        <w:t>Preliminary R</w:t>
      </w:r>
      <w:r w:rsidRPr="00351461">
        <w:rPr>
          <w:rFonts w:ascii="Times New Roman" w:hAnsi="Times New Roman" w:cs="Times New Roman"/>
          <w:b/>
          <w:sz w:val="56"/>
          <w:szCs w:val="56"/>
          <w:u w:val="single"/>
        </w:rPr>
        <w:t>eport</w:t>
      </w:r>
    </w:p>
    <w:p w14:paraId="1D683882" w14:textId="77777777" w:rsidR="00351461" w:rsidRDefault="00351461" w:rsidP="00351461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424C9C82" w14:textId="77777777" w:rsidR="00D649E8" w:rsidRDefault="00351461" w:rsidP="00D649E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32"/>
          <w:szCs w:val="32"/>
        </w:rPr>
      </w:pPr>
      <w:r w:rsidRPr="00D649E8">
        <w:rPr>
          <w:rFonts w:ascii="Times New Roman" w:hAnsi="Times New Roman" w:cs="Times New Roman"/>
          <w:b/>
          <w:sz w:val="32"/>
          <w:szCs w:val="32"/>
        </w:rPr>
        <w:t>Overview</w:t>
      </w:r>
    </w:p>
    <w:p w14:paraId="101CF36F" w14:textId="5A5945E5" w:rsidR="00D649E8" w:rsidRDefault="00D649E8" w:rsidP="00D649E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649E8">
        <w:rPr>
          <w:rFonts w:ascii="Times New Roman" w:hAnsi="Times New Roman" w:cs="Times New Roman"/>
          <w:sz w:val="28"/>
          <w:szCs w:val="28"/>
        </w:rPr>
        <w:t>The purpose of this project is to build a system that can effectively and accurately handle and manage the activities involved in a library. In this project, less staff management, simple accessibility to search, and user profile management are major objectives.</w:t>
      </w:r>
    </w:p>
    <w:p w14:paraId="2DDB44F3" w14:textId="4FF0E130" w:rsidR="00EE5D9E" w:rsidRDefault="00EE5D9E" w:rsidP="00D649E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D8BECCE" w14:textId="2ED637B4" w:rsidR="00EE5D9E" w:rsidRPr="00EE5D9E" w:rsidRDefault="00EE5D9E" w:rsidP="00EE5D9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EE5D9E">
        <w:rPr>
          <w:rFonts w:ascii="Times New Roman" w:hAnsi="Times New Roman" w:cs="Times New Roman"/>
          <w:b/>
          <w:bCs/>
          <w:sz w:val="32"/>
          <w:szCs w:val="32"/>
        </w:rPr>
        <w:t>Problem Statement:</w:t>
      </w:r>
    </w:p>
    <w:p w14:paraId="36526089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• Libraries are used to store books, but require a system to</w:t>
      </w:r>
    </w:p>
    <w:p w14:paraId="114E39BF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navigate to a specific book or specific content within a book.</w:t>
      </w:r>
    </w:p>
    <w:p w14:paraId="0109FCED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A library database system is an infrastructure that allows users</w:t>
      </w:r>
    </w:p>
    <w:p w14:paraId="7738CDD6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to search books and book content, add/remove, and download</w:t>
      </w:r>
    </w:p>
    <w:p w14:paraId="593D7E5B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selected books.</w:t>
      </w:r>
    </w:p>
    <w:p w14:paraId="272558EE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• The problem faced is that library users require an efficient</w:t>
      </w:r>
    </w:p>
    <w:p w14:paraId="5ED15D34" w14:textId="14D8A1A4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method to find a specific book or keyword</w:t>
      </w:r>
      <w:r w:rsidR="0021252C">
        <w:rPr>
          <w:rFonts w:ascii="Times New Roman" w:hAnsi="Times New Roman" w:cs="Times New Roman"/>
          <w:sz w:val="28"/>
          <w:szCs w:val="28"/>
        </w:rPr>
        <w:t>s</w:t>
      </w:r>
      <w:r w:rsidRPr="00EE5D9E">
        <w:rPr>
          <w:rFonts w:ascii="Times New Roman" w:hAnsi="Times New Roman" w:cs="Times New Roman"/>
          <w:sz w:val="28"/>
          <w:szCs w:val="28"/>
        </w:rPr>
        <w:t xml:space="preserve"> within a book</w:t>
      </w:r>
    </w:p>
    <w:p w14:paraId="20F17D51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given a continuously expanding library. Efficiency requires that</w:t>
      </w:r>
    </w:p>
    <w:p w14:paraId="6B6155B4" w14:textId="77777777" w:rsidR="00EE5D9E" w:rsidRP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>the processing time should stay relatively the same even as the</w:t>
      </w:r>
    </w:p>
    <w:p w14:paraId="66FBD024" w14:textId="1E48A0A1" w:rsidR="00EE5D9E" w:rsidRDefault="00EE5D9E" w:rsidP="00EE5D9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EE5D9E">
        <w:rPr>
          <w:rFonts w:ascii="Times New Roman" w:hAnsi="Times New Roman" w:cs="Times New Roman"/>
          <w:sz w:val="28"/>
          <w:szCs w:val="28"/>
        </w:rPr>
        <w:t xml:space="preserve">library contents </w:t>
      </w:r>
      <w:r w:rsidR="0021252C" w:rsidRPr="00EE5D9E">
        <w:rPr>
          <w:rFonts w:ascii="Times New Roman" w:hAnsi="Times New Roman" w:cs="Times New Roman"/>
          <w:sz w:val="28"/>
          <w:szCs w:val="28"/>
        </w:rPr>
        <w:t>increase</w:t>
      </w:r>
      <w:r w:rsidRPr="00EE5D9E">
        <w:rPr>
          <w:rFonts w:ascii="Times New Roman" w:hAnsi="Times New Roman" w:cs="Times New Roman"/>
          <w:sz w:val="28"/>
          <w:szCs w:val="28"/>
        </w:rPr>
        <w:t>.</w:t>
      </w:r>
      <w:r w:rsidRPr="00EE5D9E">
        <w:rPr>
          <w:rFonts w:ascii="Times New Roman" w:hAnsi="Times New Roman" w:cs="Times New Roman"/>
          <w:sz w:val="28"/>
          <w:szCs w:val="28"/>
        </w:rPr>
        <w:cr/>
      </w:r>
    </w:p>
    <w:p w14:paraId="41B39263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103A81F" w14:textId="77777777" w:rsidR="00410BF0" w:rsidRPr="00410BF0" w:rsidRDefault="00410BF0" w:rsidP="00410B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t>Main Idea</w:t>
      </w:r>
    </w:p>
    <w:p w14:paraId="24558408" w14:textId="77777777" w:rsid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llowing are the main points/goals of this program:</w:t>
      </w:r>
    </w:p>
    <w:p w14:paraId="7FB6E76A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6D8DCC6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Build a framework that can replace the management system of the manual library.</w:t>
      </w:r>
    </w:p>
    <w:p w14:paraId="689A56CB" w14:textId="77777777" w:rsidR="00410BF0" w:rsidRPr="00410BF0" w:rsidRDefault="00410BF0" w:rsidP="00410BF0">
      <w:pPr>
        <w:tabs>
          <w:tab w:val="left" w:pos="1254"/>
        </w:tabs>
        <w:spacing w:line="244" w:lineRule="exact"/>
        <w:ind w:left="1260"/>
        <w:rPr>
          <w:rFonts w:ascii="Times New Roman" w:hAnsi="Times New Roman" w:cs="Times New Roman"/>
          <w:sz w:val="28"/>
          <w:szCs w:val="28"/>
        </w:rPr>
      </w:pPr>
    </w:p>
    <w:p w14:paraId="040092CD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Build a database that stores details of users and books.</w:t>
      </w:r>
    </w:p>
    <w:p w14:paraId="250C68EA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8219373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Provide users with relevant search facilities.</w:t>
      </w:r>
    </w:p>
    <w:p w14:paraId="6B2296B0" w14:textId="77777777" w:rsidR="00410BF0" w:rsidRPr="00410BF0" w:rsidRDefault="00410BF0" w:rsidP="00410BF0">
      <w:pPr>
        <w:tabs>
          <w:tab w:val="left" w:pos="1254"/>
        </w:tabs>
        <w:spacing w:line="244" w:lineRule="exact"/>
        <w:rPr>
          <w:rFonts w:ascii="Times New Roman" w:hAnsi="Times New Roman" w:cs="Times New Roman"/>
          <w:sz w:val="28"/>
          <w:szCs w:val="28"/>
        </w:rPr>
      </w:pPr>
    </w:p>
    <w:p w14:paraId="28FBDE11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There should be logins for the administrator or librarian.</w:t>
      </w:r>
    </w:p>
    <w:p w14:paraId="6182FD07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931E0FD" w14:textId="77777777" w:rsidR="00410BF0" w:rsidRP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Creating a user-friendly experience that is easy to understand.</w:t>
      </w:r>
    </w:p>
    <w:p w14:paraId="099135E3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2CCEF34" w14:textId="77777777" w:rsidR="00410BF0" w:rsidRDefault="00410BF0" w:rsidP="00410BF0">
      <w:pPr>
        <w:pStyle w:val="ListParagraph"/>
        <w:widowControl w:val="0"/>
        <w:numPr>
          <w:ilvl w:val="0"/>
          <w:numId w:val="4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Attractive user interfaces for users to work through the system.</w:t>
      </w:r>
    </w:p>
    <w:p w14:paraId="2B015809" w14:textId="77777777" w:rsidR="00410BF0" w:rsidRPr="00410BF0" w:rsidRDefault="00410BF0" w:rsidP="00410BF0">
      <w:pPr>
        <w:widowControl w:val="0"/>
        <w:tabs>
          <w:tab w:val="left" w:pos="1254"/>
        </w:tabs>
        <w:autoSpaceDE w:val="0"/>
        <w:autoSpaceDN w:val="0"/>
        <w:spacing w:after="0" w:line="244" w:lineRule="exact"/>
        <w:rPr>
          <w:rFonts w:ascii="Times New Roman" w:hAnsi="Times New Roman" w:cs="Times New Roman"/>
          <w:sz w:val="28"/>
          <w:szCs w:val="28"/>
        </w:rPr>
      </w:pPr>
    </w:p>
    <w:p w14:paraId="6D9B294F" w14:textId="77777777" w:rsidR="00410BF0" w:rsidRPr="00410BF0" w:rsidRDefault="00410BF0" w:rsidP="00410B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Existing Solutions</w:t>
      </w:r>
    </w:p>
    <w:p w14:paraId="748CA5F2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2C724A2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0B2D43D" wp14:editId="3784F317">
            <wp:extent cx="4710468" cy="2409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0468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52E19" w14:textId="77777777" w:rsidR="00410BF0" w:rsidRDefault="00410BF0" w:rsidP="00410BF0">
      <w:pPr>
        <w:widowControl w:val="0"/>
        <w:tabs>
          <w:tab w:val="left" w:pos="1254"/>
        </w:tabs>
        <w:autoSpaceDE w:val="0"/>
        <w:autoSpaceDN w:val="0"/>
        <w:spacing w:after="0" w:line="244" w:lineRule="exact"/>
        <w:rPr>
          <w:rFonts w:ascii="Times New Roman" w:hAnsi="Times New Roman" w:cs="Times New Roman"/>
          <w:sz w:val="28"/>
          <w:szCs w:val="28"/>
        </w:rPr>
      </w:pPr>
    </w:p>
    <w:p w14:paraId="5956475A" w14:textId="77777777" w:rsidR="00410BF0" w:rsidRPr="00410BF0" w:rsidRDefault="00410BF0" w:rsidP="00410BF0">
      <w:pPr>
        <w:widowControl w:val="0"/>
        <w:tabs>
          <w:tab w:val="left" w:pos="1254"/>
        </w:tabs>
        <w:autoSpaceDE w:val="0"/>
        <w:autoSpaceDN w:val="0"/>
        <w:spacing w:after="0" w:line="244" w:lineRule="exac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  <w:t>Student Portal:</w:t>
      </w:r>
    </w:p>
    <w:p w14:paraId="5DFC3277" w14:textId="77777777" w:rsidR="00410BF0" w:rsidRPr="00410BF0" w:rsidRDefault="00410BF0" w:rsidP="00410BF0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26E8569" wp14:editId="6500CEA1">
            <wp:extent cx="4733925" cy="2450952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6262" cy="2467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8F937" w14:textId="77777777" w:rsidR="00410BF0" w:rsidRPr="00D649E8" w:rsidRDefault="00410BF0" w:rsidP="00D649E8">
      <w:pPr>
        <w:pStyle w:val="ListParagraph"/>
        <w:rPr>
          <w:rFonts w:ascii="Times New Roman" w:hAnsi="Times New Roman" w:cs="Times New Roman"/>
          <w:b/>
          <w:sz w:val="32"/>
          <w:szCs w:val="32"/>
        </w:rPr>
      </w:pPr>
    </w:p>
    <w:p w14:paraId="51ED81BB" w14:textId="77777777" w:rsidR="00D649E8" w:rsidRPr="00D649E8" w:rsidRDefault="00D649E8" w:rsidP="00D649E8">
      <w:pPr>
        <w:pStyle w:val="ListParagraph"/>
        <w:ind w:left="1440"/>
        <w:rPr>
          <w:rFonts w:ascii="Times New Roman" w:hAnsi="Times New Roman" w:cs="Times New Roman"/>
          <w:b/>
          <w:sz w:val="32"/>
          <w:szCs w:val="32"/>
        </w:rPr>
      </w:pPr>
    </w:p>
    <w:p w14:paraId="1F96B91A" w14:textId="77777777" w:rsidR="00D649E8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ooklist:</w:t>
      </w:r>
    </w:p>
    <w:p w14:paraId="7447EFF0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B03ED40" wp14:editId="10B19D46">
            <wp:extent cx="4814682" cy="250507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5964" cy="251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CADB2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5304187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574EDD44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78B520C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6D74FC2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0D1B7E33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72C53142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11FF9CCD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162F26A3" w14:textId="77777777" w:rsidR="00410BF0" w:rsidRDefault="00410BF0" w:rsidP="00D649E8">
      <w:pPr>
        <w:pStyle w:val="ListParagrap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Librarian:</w:t>
      </w:r>
    </w:p>
    <w:p w14:paraId="29E9FD9A" w14:textId="2D2084D1" w:rsidR="00410BF0" w:rsidRDefault="00410BF0" w:rsidP="00D649E8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8EB4500" wp14:editId="44C2B7D0">
            <wp:extent cx="4884858" cy="3067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1452" cy="3108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413ED" w14:textId="72CD484E" w:rsidR="00EE5D9E" w:rsidRPr="00EE5D9E" w:rsidRDefault="00EE5D9E" w:rsidP="00EE5D9E"/>
    <w:p w14:paraId="6C6B1A2F" w14:textId="45FAC660" w:rsidR="00EE5D9E" w:rsidRDefault="00EE5D9E" w:rsidP="00EE5D9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EE5D9E">
        <w:rPr>
          <w:rFonts w:ascii="Times New Roman" w:hAnsi="Times New Roman" w:cs="Times New Roman"/>
          <w:b/>
          <w:bCs/>
          <w:sz w:val="32"/>
          <w:szCs w:val="32"/>
        </w:rPr>
        <w:lastRenderedPageBreak/>
        <w:t>Class diagram</w:t>
      </w:r>
    </w:p>
    <w:p w14:paraId="142A5646" w14:textId="40993069" w:rsidR="00EE5D9E" w:rsidRPr="00EE5D9E" w:rsidRDefault="00EE5D9E" w:rsidP="00EE5D9E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8ED578C" wp14:editId="01EFD803">
            <wp:simplePos x="0" y="0"/>
            <wp:positionH relativeFrom="margin">
              <wp:align>center</wp:align>
            </wp:positionH>
            <wp:positionV relativeFrom="paragraph">
              <wp:posOffset>257810</wp:posOffset>
            </wp:positionV>
            <wp:extent cx="7680960" cy="4419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096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B085BE5" w14:textId="67F5CABF" w:rsidR="00EE5D9E" w:rsidRDefault="00EE5D9E" w:rsidP="00EE5D9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32"/>
          <w:szCs w:val="32"/>
        </w:rPr>
      </w:pPr>
      <w:r w:rsidRPr="00EE5D9E">
        <w:rPr>
          <w:rFonts w:ascii="Times New Roman" w:hAnsi="Times New Roman" w:cs="Times New Roman"/>
          <w:b/>
          <w:bCs/>
          <w:sz w:val="32"/>
          <w:szCs w:val="32"/>
        </w:rPr>
        <w:lastRenderedPageBreak/>
        <w:t>Covered topics will be:</w:t>
      </w:r>
    </w:p>
    <w:p w14:paraId="4F9F9CF3" w14:textId="66013EAB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Data abstraction</w:t>
      </w:r>
    </w:p>
    <w:p w14:paraId="58CE025B" w14:textId="07BE327B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ncapsulation</w:t>
      </w:r>
    </w:p>
    <w:p w14:paraId="26A34FE8" w14:textId="1EB02AAB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nstructors</w:t>
      </w:r>
    </w:p>
    <w:p w14:paraId="0E5C53BC" w14:textId="60A09CA5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ember initializer list &amp; constant</w:t>
      </w:r>
    </w:p>
    <w:p w14:paraId="0CA64148" w14:textId="678DBD11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tatic members and functions</w:t>
      </w:r>
    </w:p>
    <w:p w14:paraId="439B13F6" w14:textId="1F6D48A6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Inheritance</w:t>
      </w:r>
    </w:p>
    <w:p w14:paraId="3E88C167" w14:textId="2BD49087" w:rsid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EE5D9E">
        <w:rPr>
          <w:rFonts w:ascii="Times New Roman" w:hAnsi="Times New Roman" w:cs="Times New Roman"/>
          <w:sz w:val="32"/>
          <w:szCs w:val="32"/>
        </w:rPr>
        <w:t xml:space="preserve">Polymorphism </w:t>
      </w:r>
    </w:p>
    <w:p w14:paraId="14B94258" w14:textId="70E2C419" w:rsid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 w:rsidRPr="00EE5D9E">
        <w:rPr>
          <w:rFonts w:ascii="Times New Roman" w:hAnsi="Times New Roman" w:cs="Times New Roman"/>
          <w:sz w:val="32"/>
          <w:szCs w:val="32"/>
        </w:rPr>
        <w:t>Abstract classes &amp; Interfaces</w:t>
      </w:r>
    </w:p>
    <w:p w14:paraId="4689D65D" w14:textId="6114143D" w:rsidR="00EE5D9E" w:rsidRPr="00EE5D9E" w:rsidRDefault="00EE5D9E" w:rsidP="00EE5D9E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File handling and GUI</w:t>
      </w:r>
    </w:p>
    <w:p w14:paraId="3E8FF97A" w14:textId="77777777" w:rsidR="00EE5D9E" w:rsidRDefault="00EE5D9E" w:rsidP="00EE5D9E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C57BC9B" w14:textId="4ADA04BC" w:rsidR="00EE5D9E" w:rsidRPr="00EE5D9E" w:rsidRDefault="00EE5D9E" w:rsidP="00EE5D9E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EE5D9E" w:rsidRPr="00EE5D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E0EBF"/>
    <w:multiLevelType w:val="hybridMultilevel"/>
    <w:tmpl w:val="052825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53AE7"/>
    <w:multiLevelType w:val="hybridMultilevel"/>
    <w:tmpl w:val="DAA6A2C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4E31C25"/>
    <w:multiLevelType w:val="hybridMultilevel"/>
    <w:tmpl w:val="E05019A0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AFD0F8D"/>
    <w:multiLevelType w:val="hybridMultilevel"/>
    <w:tmpl w:val="AC06FC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2C75FA"/>
    <w:multiLevelType w:val="hybridMultilevel"/>
    <w:tmpl w:val="7DC6880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D31BEA"/>
    <w:multiLevelType w:val="hybridMultilevel"/>
    <w:tmpl w:val="97F4E2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F613BF"/>
    <w:multiLevelType w:val="hybridMultilevel"/>
    <w:tmpl w:val="91E6A43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5720E9"/>
    <w:multiLevelType w:val="hybridMultilevel"/>
    <w:tmpl w:val="F932841C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 w15:restartNumberingAfterBreak="0">
    <w:nsid w:val="7AE916DD"/>
    <w:multiLevelType w:val="hybridMultilevel"/>
    <w:tmpl w:val="C4EE72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C2276B2"/>
    <w:multiLevelType w:val="hybridMultilevel"/>
    <w:tmpl w:val="DB9C91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6"/>
  </w:num>
  <w:num w:numId="7">
    <w:abstractNumId w:val="1"/>
  </w:num>
  <w:num w:numId="8">
    <w:abstractNumId w:val="9"/>
  </w:num>
  <w:num w:numId="9">
    <w:abstractNumId w:val="8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NrcwMDGzNDQ2MzVR0lEKTi0uzszPAykwqgUAxLqGbywAAAA="/>
  </w:docVars>
  <w:rsids>
    <w:rsidRoot w:val="00351461"/>
    <w:rsid w:val="000C6A82"/>
    <w:rsid w:val="0021252C"/>
    <w:rsid w:val="00351461"/>
    <w:rsid w:val="00410BF0"/>
    <w:rsid w:val="00D649E8"/>
    <w:rsid w:val="00EE5D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8FB24"/>
  <w15:chartTrackingRefBased/>
  <w15:docId w15:val="{83964A37-662B-4A36-88A3-729FC8D6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3514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tesham Zafar</dc:creator>
  <cp:keywords/>
  <dc:description/>
  <cp:lastModifiedBy>Syed Hassan</cp:lastModifiedBy>
  <cp:revision>3</cp:revision>
  <dcterms:created xsi:type="dcterms:W3CDTF">2021-03-24T05:36:00Z</dcterms:created>
  <dcterms:modified xsi:type="dcterms:W3CDTF">2021-03-24T08:29:00Z</dcterms:modified>
</cp:coreProperties>
</file>